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56.png" ContentType="image/png"/>
  <Override PartName="/word/media/rId57.png" ContentType="image/png"/>
  <Override PartName="/word/media/rId63.png" ContentType="image/png"/>
  <Override PartName="/word/media/rId62.png" ContentType="image/png"/>
  <Override PartName="/word/media/rId54.png" ContentType="image/png"/>
  <Override PartName="/word/media/rId60.png" ContentType="image/png"/>
  <Override PartName="/word/media/rId55.png" ContentType="image/png"/>
  <Override PartName="/word/media/rId58.png" ContentType="image/png"/>
  <Override PartName="/word/media/rId59.png" ContentType="image/png"/>
  <Override PartName="/word/media/rId53.png" ContentType="image/png"/>
  <Override PartName="/word/media/rId51.png" ContentType="image/png"/>
  <Override PartName="/word/media/rId52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packag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ould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abundant microbial communities than the refrigerated treatment</w:t>
      </w:r>
      <w:r>
        <w:t xml:space="preserve"> </w:t>
      </w:r>
      <w:r>
        <w:t xml:space="preserve">group.</w:t>
      </w:r>
      <w:r>
        <w:t xml:space="preserve"> </w:t>
      </w:r>
      <w:r>
        <w:t xml:space="preserve">Extensive studies have detected the common genera that can be found and</w:t>
      </w:r>
      <w:r>
        <w:t xml:space="preserve"> </w:t>
      </w:r>
      <w:r>
        <w:t xml:space="preserve">dominant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</w:t>
      </w:r>
      <w:r>
        <w:t xml:space="preserve"> </w:t>
      </w:r>
      <w:r>
        <w:rPr>
          <w:i/>
        </w:rPr>
        <w:t xml:space="preserve">Lactobacillus algidus</w:t>
      </w:r>
      <w:r>
        <w:t xml:space="preserve"> </w:t>
      </w:r>
      <w:r>
        <w:t xml:space="preserve">also contributes in decaying meat as the</w:t>
      </w:r>
      <w:r>
        <w:t xml:space="preserve"> </w:t>
      </w:r>
      <w:r>
        <w:t xml:space="preserve">predominant bacteria from 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</w:p>
    <w:p>
      <w:pPr>
        <w:pStyle w:val="BodyText"/>
      </w:pPr>
      <w:r>
        <w:t xml:space="preserve">the results 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2-analysis-pipeline"/>
      <w:r>
        <w:t xml:space="preserve">DADA2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 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 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 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 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3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0" w:name="figures-and-tables"/>
      <w:r>
        <w:t xml:space="preserve">Figures and Tables</w:t>
      </w:r>
      <w:bookmarkEnd w:id="50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p>
      <w:pPr>
        <w:pStyle w:val="Heading1"/>
      </w:pPr>
      <w:bookmarkStart w:id="65" w:name="sources-cited"/>
      <w:r>
        <w:t xml:space="preserve">Sources Cited</w:t>
      </w:r>
      <w:bookmarkEnd w:id="65"/>
    </w:p>
    <w:bookmarkStart w:id="85" w:name="refs"/>
    <w:bookmarkStart w:id="66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6"/>
    <w:bookmarkStart w:id="67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67"/>
    <w:bookmarkStart w:id="68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8"/>
    <w:bookmarkStart w:id="69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9"/>
    <w:bookmarkStart w:id="70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0"/>
    <w:bookmarkStart w:id="71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1"/>
    <w:bookmarkStart w:id="72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2"/>
    <w:bookmarkStart w:id="73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3"/>
    <w:bookmarkStart w:id="74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4"/>
    <w:bookmarkStart w:id="75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5"/>
    <w:bookmarkStart w:id="76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6"/>
    <w:bookmarkStart w:id="77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7"/>
    <w:bookmarkStart w:id="78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8"/>
    <w:bookmarkStart w:id="79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9"/>
    <w:bookmarkStart w:id="80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0"/>
    <w:bookmarkStart w:id="81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1"/>
    <w:bookmarkStart w:id="82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2"/>
    <w:bookmarkStart w:id="83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3"/>
    <w:bookmarkStart w:id="84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conditions</dc:title>
  <dc:creator>Kris Choi</dc:creator>
  <cp:keywords/>
  <dcterms:created xsi:type="dcterms:W3CDTF">2019-12-04T11:51:11Z</dcterms:created>
  <dcterms:modified xsi:type="dcterms:W3CDTF">2019-12-04T11:51:11Z</dcterms:modified>
</cp:coreProperties>
</file>